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3B845946" w:rsidR="00C84FE4" w:rsidRDefault="5B8BC7D9" w:rsidP="5B8BC7D9">
      <w:pPr>
        <w:jc w:val="center"/>
      </w:pPr>
      <w:r>
        <w:t>Report</w:t>
      </w:r>
    </w:p>
    <w:p w14:paraId="3A4C6BB3" w14:textId="42E89FA9" w:rsidR="5B8BC7D9" w:rsidRDefault="5B8BC7D9" w:rsidP="5B8BC7D9">
      <w:pPr>
        <w:jc w:val="center"/>
      </w:pPr>
    </w:p>
    <w:p w14:paraId="0D7506B3" w14:textId="45F97021" w:rsidR="5B8BC7D9" w:rsidRDefault="5B8BC7D9" w:rsidP="5B8BC7D9">
      <w:pPr>
        <w:jc w:val="center"/>
      </w:pPr>
    </w:p>
    <w:p w14:paraId="5C9629FC" w14:textId="2E4477DB" w:rsidR="5B8BC7D9" w:rsidRDefault="5B8BC7D9" w:rsidP="5B8BC7D9">
      <w:r>
        <w:t xml:space="preserve">The game consists of 6 classes. Firstly, </w:t>
      </w:r>
      <w:bookmarkStart w:id="0" w:name="_Int_a4BRZnfx"/>
      <w:r>
        <w:t>the</w:t>
      </w:r>
      <w:bookmarkEnd w:id="0"/>
      <w:r>
        <w:t xml:space="preserve"> </w:t>
      </w:r>
      <w:proofErr w:type="spellStart"/>
      <w:r w:rsidR="00B7206A">
        <w:t>mainWindow</w:t>
      </w:r>
      <w:proofErr w:type="spellEnd"/>
      <w:r>
        <w:t xml:space="preserve"> class is the where the </w:t>
      </w:r>
      <w:proofErr w:type="spellStart"/>
      <w:r>
        <w:t>QGraphicsscene</w:t>
      </w:r>
      <w:proofErr w:type="spellEnd"/>
      <w:r>
        <w:t xml:space="preserve"> is </w:t>
      </w:r>
      <w:bookmarkStart w:id="1" w:name="_Int_hhoCBuS3"/>
      <w:r>
        <w:t>created,</w:t>
      </w:r>
      <w:bookmarkEnd w:id="1"/>
      <w:r>
        <w:t xml:space="preserve"> and it handles the showing of graphics on the scene and handles most game logic such as collision and the updating of the UI. Ex: player gained/lost a heart picked up a bullet, lost/won. </w:t>
      </w:r>
    </w:p>
    <w:p w14:paraId="334F9BC3" w14:textId="4CDDDE77" w:rsidR="5B8BC7D9" w:rsidRDefault="5B8BC7D9" w:rsidP="5B8BC7D9"/>
    <w:p w14:paraId="37F9E9BF" w14:textId="704A3D57" w:rsidR="5B8BC7D9" w:rsidRDefault="5B8BC7D9" w:rsidP="5B8BC7D9">
      <w:r>
        <w:t xml:space="preserve">The </w:t>
      </w:r>
      <w:proofErr w:type="spellStart"/>
      <w:r>
        <w:t>sceneview</w:t>
      </w:r>
      <w:proofErr w:type="spellEnd"/>
      <w:r>
        <w:t xml:space="preserve"> class is just a child class </w:t>
      </w:r>
      <w:r w:rsidR="00CD46B7">
        <w:t xml:space="preserve">of </w:t>
      </w:r>
      <w:proofErr w:type="spellStart"/>
      <w:r w:rsidR="00CD46B7">
        <w:t>QGraphicsView</w:t>
      </w:r>
      <w:proofErr w:type="spellEnd"/>
      <w:r w:rsidR="00CD46B7">
        <w:t xml:space="preserve"> that controls the size of the view. The resize function was overloaded to accurately scale the scene when view size changes.</w:t>
      </w:r>
    </w:p>
    <w:p w14:paraId="2A922651" w14:textId="65EE6C27" w:rsidR="5B8BC7D9" w:rsidRDefault="5B8BC7D9" w:rsidP="5B8BC7D9"/>
    <w:p w14:paraId="27EBF3B5" w14:textId="66A187F2" w:rsidR="5B8BC7D9" w:rsidRDefault="5B8BC7D9" w:rsidP="5B8BC7D9">
      <w:r>
        <w:t xml:space="preserve">The player class represents franklin and </w:t>
      </w:r>
      <w:r w:rsidR="00CD46B7">
        <w:t>consists</w:t>
      </w:r>
      <w:r>
        <w:t xml:space="preserve"> of multiple functions, mainly the move function gets the player’s position </w:t>
      </w:r>
      <w:bookmarkStart w:id="2" w:name="_Int_aoY5vnWj"/>
      <w:r>
        <w:t xml:space="preserve">in </w:t>
      </w:r>
      <w:proofErr w:type="spellStart"/>
      <w:r>
        <w:t>regard</w:t>
      </w:r>
      <w:r w:rsidR="00F044BA">
        <w:t>S</w:t>
      </w:r>
      <w:proofErr w:type="spellEnd"/>
      <w:r>
        <w:t xml:space="preserve"> to</w:t>
      </w:r>
      <w:bookmarkEnd w:id="2"/>
      <w:r>
        <w:t xml:space="preserve"> the map and then check the tile which the player plans to move towards according to his direction if it happens to be tagged as a walkable tile then he will be</w:t>
      </w:r>
      <w:r w:rsidR="006C74D4">
        <w:t xml:space="preserve"> able to</w:t>
      </w:r>
      <w:r>
        <w:t xml:space="preserve"> move there otherwise he </w:t>
      </w:r>
      <w:bookmarkStart w:id="3" w:name="_Int_s4sIltNC"/>
      <w:r>
        <w:t>won't</w:t>
      </w:r>
      <w:bookmarkEnd w:id="3"/>
      <w:r>
        <w:t xml:space="preserve">. Using timers </w:t>
      </w:r>
      <w:r w:rsidR="00CD46B7">
        <w:t>there</w:t>
      </w:r>
      <w:r>
        <w:t xml:space="preserve"> are also functions to give the player idle animation and movement animation to showcase </w:t>
      </w:r>
      <w:r w:rsidR="00CE42BD">
        <w:t>the players actions clearly. Ex: moving, picking up an item.</w:t>
      </w:r>
    </w:p>
    <w:p w14:paraId="513FEE12" w14:textId="12AA91D5" w:rsidR="5B8BC7D9" w:rsidRDefault="5B8BC7D9" w:rsidP="5B8BC7D9"/>
    <w:p w14:paraId="2A8592FF" w14:textId="396B9BA2" w:rsidR="5B8BC7D9" w:rsidRDefault="5B8BC7D9" w:rsidP="5B8BC7D9">
      <w:r>
        <w:t xml:space="preserve">The enemy class is very </w:t>
      </w:r>
      <w:bookmarkStart w:id="4" w:name="_Int_JyLAtKv9"/>
      <w:r>
        <w:t>similar</w:t>
      </w:r>
      <w:bookmarkEnd w:id="4"/>
      <w:r>
        <w:t xml:space="preserve"> to the player class having</w:t>
      </w:r>
      <w:r w:rsidR="00D9307F">
        <w:t xml:space="preserve"> several handlers to make sure the right animations work when moving/colliding with the player</w:t>
      </w:r>
    </w:p>
    <w:p w14:paraId="6602E9C9" w14:textId="5A897C65" w:rsidR="5B8BC7D9" w:rsidRDefault="5B8BC7D9" w:rsidP="5B8BC7D9"/>
    <w:p w14:paraId="5C35F4F3" w14:textId="031DB094" w:rsidR="5B8BC7D9" w:rsidRDefault="5B8BC7D9" w:rsidP="5B8BC7D9">
      <w:r>
        <w:t xml:space="preserve">Sound manager class is an accessory class that stores all the possible sound effects or background music the game has. An instance of it is created where needed and functions are called to play the specific sound effects needed. It also has a volume changer function that enables the game to mute the music from a settings </w:t>
      </w:r>
      <w:bookmarkStart w:id="5" w:name="_Int_zcENKi0r"/>
      <w:r>
        <w:t>screen (</w:t>
      </w:r>
      <w:bookmarkEnd w:id="5"/>
      <w:r>
        <w:t>Esc key)</w:t>
      </w:r>
    </w:p>
    <w:p w14:paraId="5EAACFF9" w14:textId="5FC3EFAB" w:rsidR="5B8BC7D9" w:rsidRDefault="5B8BC7D9" w:rsidP="5B8BC7D9"/>
    <w:p w14:paraId="3B8F0BD3" w14:textId="5EAF3CD1" w:rsidR="5B8BC7D9" w:rsidRDefault="5B8BC7D9" w:rsidP="5B8BC7D9">
      <w:r>
        <w:t xml:space="preserve">Collectibles class </w:t>
      </w:r>
      <w:bookmarkStart w:id="6" w:name="_Int_EGjaP63a"/>
      <w:r>
        <w:t xml:space="preserve">represents everything that the player is able to collide with. It has an </w:t>
      </w:r>
      <w:proofErr w:type="spellStart"/>
      <w:r>
        <w:t>enum</w:t>
      </w:r>
      <w:proofErr w:type="spellEnd"/>
      <w:r>
        <w:t xml:space="preserve"> that defines its type. It can either be bullets, power pellets, or the exit. The bullets when picked up-</w:t>
      </w:r>
      <w:bookmarkEnd w:id="6"/>
    </w:p>
    <w:p w14:paraId="1B52CC35" w14:textId="26318FD8" w:rsidR="5B8BC7D9" w:rsidRDefault="5B8BC7D9" w:rsidP="5B8BC7D9"/>
    <w:p w14:paraId="786A075D" w14:textId="39C856A7" w:rsidR="5B8BC7D9" w:rsidRDefault="002044EE" w:rsidP="5B8BC7D9">
      <w:r>
        <w:t xml:space="preserve">In the Collectibles header file, we added three different object types, heart, bullet and shield. In the Collectibles’ </w:t>
      </w:r>
      <w:proofErr w:type="spellStart"/>
      <w:r>
        <w:t>cpp</w:t>
      </w:r>
      <w:proofErr w:type="spellEnd"/>
      <w:r>
        <w:t xml:space="preserve"> within the class constructor, we set the </w:t>
      </w:r>
      <w:proofErr w:type="spellStart"/>
      <w:r>
        <w:t>ui</w:t>
      </w:r>
      <w:proofErr w:type="spellEnd"/>
      <w:r>
        <w:t xml:space="preserve"> of each project type, attaching the image we would like to show. </w:t>
      </w:r>
    </w:p>
    <w:p w14:paraId="55B1209B" w14:textId="18DB3611" w:rsidR="002044EE" w:rsidRDefault="002044EE" w:rsidP="5B8BC7D9">
      <w:r>
        <w:t xml:space="preserve">In the enemy header </w:t>
      </w:r>
      <w:r w:rsidR="00D9307F">
        <w:t>file,</w:t>
      </w:r>
      <w:r>
        <w:t xml:space="preserve"> we added a </w:t>
      </w:r>
      <w:proofErr w:type="spellStart"/>
      <w:r>
        <w:t>loseHealth</w:t>
      </w:r>
      <w:proofErr w:type="spellEnd"/>
      <w:r>
        <w:t xml:space="preserve"> function, and a </w:t>
      </w:r>
      <w:proofErr w:type="spellStart"/>
      <w:r>
        <w:t>getHealth</w:t>
      </w:r>
      <w:proofErr w:type="spellEnd"/>
      <w:r>
        <w:t xml:space="preserve"> function, In the enemy </w:t>
      </w:r>
      <w:proofErr w:type="spellStart"/>
      <w:r>
        <w:t>cpp</w:t>
      </w:r>
      <w:proofErr w:type="spellEnd"/>
      <w:r>
        <w:t xml:space="preserve">, the lose health function removes 1 from the health, and </w:t>
      </w:r>
      <w:proofErr w:type="spellStart"/>
      <w:r>
        <w:t>for get</w:t>
      </w:r>
      <w:proofErr w:type="spellEnd"/>
      <w:r>
        <w:t xml:space="preserve"> health it just returns the health variable. </w:t>
      </w:r>
    </w:p>
    <w:p w14:paraId="03F6180C" w14:textId="41DC1A5D" w:rsidR="002044EE" w:rsidRDefault="002044EE" w:rsidP="5B8BC7D9">
      <w:r>
        <w:t xml:space="preserve">In the </w:t>
      </w:r>
      <w:proofErr w:type="spellStart"/>
      <w:r>
        <w:t>mainwindow</w:t>
      </w:r>
      <w:proofErr w:type="spellEnd"/>
      <w:r>
        <w:t xml:space="preserve"> </w:t>
      </w:r>
      <w:proofErr w:type="spellStart"/>
      <w:r>
        <w:t>cpp</w:t>
      </w:r>
      <w:proofErr w:type="spellEnd"/>
      <w:r>
        <w:t xml:space="preserve">, within the </w:t>
      </w:r>
      <w:proofErr w:type="spellStart"/>
      <w:r>
        <w:t>drawscene</w:t>
      </w:r>
      <w:proofErr w:type="spellEnd"/>
      <w:r>
        <w:t xml:space="preserve"> function,</w:t>
      </w:r>
      <w:r w:rsidR="0076241F">
        <w:t xml:space="preserve"> we added the bullet and </w:t>
      </w:r>
      <w:proofErr w:type="spellStart"/>
      <w:r w:rsidR="0076241F">
        <w:t>shielf</w:t>
      </w:r>
      <w:proofErr w:type="spellEnd"/>
      <w:r w:rsidR="0076241F">
        <w:t xml:space="preserve"> collectibles into the </w:t>
      </w:r>
      <w:proofErr w:type="spellStart"/>
      <w:r w:rsidR="0076241F">
        <w:t>ui</w:t>
      </w:r>
      <w:proofErr w:type="spellEnd"/>
      <w:r w:rsidR="0076241F">
        <w:t xml:space="preserve">, we set their position, added them as an item, and used the </w:t>
      </w:r>
      <w:proofErr w:type="spellStart"/>
      <w:r w:rsidR="0076241F">
        <w:t>animhandler</w:t>
      </w:r>
      <w:proofErr w:type="spellEnd"/>
      <w:r w:rsidR="0076241F">
        <w:t xml:space="preserve"> function to control their animated up and down movement. In the draw UI function, we added an if condition that applies on enemies when their health turns 0, a timer begins, an animation displaying their </w:t>
      </w:r>
      <w:r w:rsidR="0076241F">
        <w:lastRenderedPageBreak/>
        <w:t xml:space="preserve">death, and they are removed from the scene, if both enemies die, a win function is called, that shows the win screen. We also added in the main window the win function, that sets the entire look of the win screen, with labels, </w:t>
      </w:r>
      <w:proofErr w:type="spellStart"/>
      <w:r w:rsidR="0076241F">
        <w:t>color</w:t>
      </w:r>
      <w:proofErr w:type="spellEnd"/>
      <w:r w:rsidR="0076241F">
        <w:t xml:space="preserve">, font, a </w:t>
      </w:r>
      <w:proofErr w:type="spellStart"/>
      <w:r w:rsidR="0076241F">
        <w:t>restartbutton</w:t>
      </w:r>
      <w:proofErr w:type="spellEnd"/>
      <w:r w:rsidR="0076241F">
        <w:t xml:space="preserve"> that resets the game settings and a quit button that closes the game. </w:t>
      </w:r>
    </w:p>
    <w:p w14:paraId="6F558F90" w14:textId="596C2EB3" w:rsidR="5B8BC7D9" w:rsidRDefault="5B8BC7D9" w:rsidP="5B8BC7D9"/>
    <w:p w14:paraId="56810ACB" w14:textId="6BB0240F" w:rsidR="5B8BC7D9" w:rsidRDefault="5B8BC7D9" w:rsidP="5B8BC7D9"/>
    <w:p w14:paraId="5283BDEE" w14:textId="573F4F67" w:rsidR="5B8BC7D9" w:rsidRDefault="5B8BC7D9" w:rsidP="5B8BC7D9">
      <w:pPr>
        <w:rPr>
          <w:b/>
          <w:bCs/>
        </w:rPr>
      </w:pPr>
      <w:r w:rsidRPr="5B8BC7D9">
        <w:rPr>
          <w:b/>
          <w:bCs/>
        </w:rPr>
        <w:t>Contributions:</w:t>
      </w:r>
    </w:p>
    <w:p w14:paraId="3E2A0EC8" w14:textId="2CFE00F1" w:rsidR="5B8BC7D9" w:rsidRDefault="00D9307F" w:rsidP="5B8BC7D9">
      <w:pPr>
        <w:rPr>
          <w:b/>
          <w:bCs/>
        </w:rPr>
      </w:pPr>
      <w:r>
        <w:rPr>
          <w:b/>
          <w:bCs/>
        </w:rPr>
        <w:t>Ezz:</w:t>
      </w:r>
    </w:p>
    <w:sectPr w:rsidR="5B8BC7D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a4BRZnfx" int2:invalidationBookmarkName="" int2:hashCode="k+8N2CcQNoH87k" int2:id="dbrfBYVe"/>
    <int2:bookmark int2:bookmarkName="_Int_s4sIltNC" int2:invalidationBookmarkName="" int2:hashCode="gAYkKeX1knA/i3" int2:id="AogDfgvE"/>
    <int2:bookmark int2:bookmarkName="_Int_aoY5vnWj" int2:invalidationBookmarkName="" int2:hashCode="E18b2GTcO5rSQ2" int2:id="7AI19BCw"/>
    <int2:bookmark int2:bookmarkName="_Int_zcENKi0r" int2:invalidationBookmarkName="" int2:hashCode="xuuPagcxthr8Vb" int2:id="9pd0OkMo"/>
    <int2:bookmark int2:bookmarkName="_Int_EGjaP63a" int2:invalidationBookmarkName="" int2:hashCode="NjKw5TpC7OB/Io" int2:id="2Rsa9LNC"/>
    <int2:bookmark int2:bookmarkName="_Int_JyLAtKv9" int2:invalidationBookmarkName="" int2:hashCode="2hR/n6pDtbKnzy" int2:id="wGYBCkqT"/>
    <int2:bookmark int2:bookmarkName="_Int_hhoCBuS3" int2:invalidationBookmarkName="" int2:hashCode="IcUIBbVTt6QOSD" int2:id="21uYWahl"/>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TM3MjcyNjO1MLRQ0lEKTi0uzszPAykwrAUAiriKFCwAAAA="/>
  </w:docVars>
  <w:rsids>
    <w:rsidRoot w:val="4DE91065"/>
    <w:rsid w:val="002044EE"/>
    <w:rsid w:val="003B0B64"/>
    <w:rsid w:val="006C74D4"/>
    <w:rsid w:val="00700797"/>
    <w:rsid w:val="0076241F"/>
    <w:rsid w:val="00B7206A"/>
    <w:rsid w:val="00C84FE4"/>
    <w:rsid w:val="00CD46B7"/>
    <w:rsid w:val="00CE42BD"/>
    <w:rsid w:val="00D9307F"/>
    <w:rsid w:val="00F044BA"/>
    <w:rsid w:val="4DE91065"/>
    <w:rsid w:val="5B8BC7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1065"/>
  <w15:chartTrackingRefBased/>
  <w15:docId w15:val="{3BDE5DF9-3F39-440F-A244-9F4F97E42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20/10/relationships/intelligence" Target="intelligence2.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z emad</dc:creator>
  <cp:keywords/>
  <dc:description/>
  <cp:lastModifiedBy>Ezzeldin El Galab</cp:lastModifiedBy>
  <cp:revision>9</cp:revision>
  <dcterms:created xsi:type="dcterms:W3CDTF">2022-11-24T14:26:00Z</dcterms:created>
  <dcterms:modified xsi:type="dcterms:W3CDTF">2022-11-25T10:49:00Z</dcterms:modified>
</cp:coreProperties>
</file>